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ragua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raguay received a score of 75.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raguay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raguay received a score of</w:t>
      </w:r>
      <w:r>
        <w:t xml:space="preserve"> </w:t>
      </w:r>
      <w:r>
        <w:rPr>
          <w:b/>
          <w:bCs/>
        </w:rPr>
        <w:t xml:space="preserve">68.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raguay received a score of 83.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raguay received a score of 61.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raguay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raguay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raguay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raguay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ragua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raguay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raguay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raguay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ragua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raguay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raguay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raguay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raguay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2,1982,1992,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2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7, 1999,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2003, 2004, 2008,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331403C-27E2-4AEE-8D39-EBEC9D1EFB76}"/>
</file>

<file path=customXml/itemProps2.xml><?xml version="1.0" encoding="utf-8"?>
<ds:datastoreItem xmlns:ds="http://schemas.openxmlformats.org/officeDocument/2006/customXml" ds:itemID="{912C8615-9E44-4F4B-9A8D-31F1273691BB}"/>
</file>

<file path=customXml/itemProps3.xml><?xml version="1.0" encoding="utf-8"?>
<ds:datastoreItem xmlns:ds="http://schemas.openxmlformats.org/officeDocument/2006/customXml" ds:itemID="{2A3B1958-2648-4DCE-A3FC-855A48B6E58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57:13Z</dcterms:created>
  <dcterms:modified xsi:type="dcterms:W3CDTF">2024-11-01T10: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raguay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